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9CDD9" w14:textId="4A65ECDF" w:rsidR="00DE223B" w:rsidRDefault="00742F09" w:rsidP="00DE223B">
      <w:pPr>
        <w:pStyle w:val="Formal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[INSERT RESPECTIVE TO/FROM ADDRESS DETAILS </w:t>
      </w:r>
      <w:r w:rsidR="00B77865">
        <w:rPr>
          <w:rFonts w:asciiTheme="minorHAnsi" w:hAnsiTheme="minorHAnsi" w:cstheme="minorHAnsi"/>
          <w:b/>
          <w:bCs/>
        </w:rPr>
        <w:t xml:space="preserve">(NOTING WE ARE TARGETING THE MP’S ELECTORATE ADDRESS) </w:t>
      </w:r>
      <w:r>
        <w:rPr>
          <w:rFonts w:asciiTheme="minorHAnsi" w:hAnsiTheme="minorHAnsi" w:cstheme="minorHAnsi"/>
          <w:b/>
          <w:bCs/>
        </w:rPr>
        <w:t>AND DATE</w:t>
      </w:r>
      <w:r w:rsidR="00B77865">
        <w:rPr>
          <w:rFonts w:asciiTheme="minorHAnsi" w:hAnsiTheme="minorHAnsi" w:cstheme="minorHAnsi"/>
          <w:b/>
          <w:bCs/>
        </w:rPr>
        <w:t xml:space="preserve"> – USE ORGANISATIONAL LETTERHEAD IF ONE EXISTS</w:t>
      </w:r>
      <w:r>
        <w:rPr>
          <w:rFonts w:asciiTheme="minorHAnsi" w:hAnsiTheme="minorHAnsi" w:cstheme="minorHAnsi"/>
          <w:b/>
          <w:bCs/>
        </w:rPr>
        <w:t>]</w:t>
      </w:r>
    </w:p>
    <w:p w14:paraId="3929CDDA" w14:textId="77777777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</w:p>
    <w:p w14:paraId="3929CDDB" w14:textId="2A8B4E8F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[insert </w:t>
      </w:r>
      <w:r w:rsidR="00B77865">
        <w:rPr>
          <w:rFonts w:asciiTheme="minorHAnsi" w:hAnsiTheme="minorHAnsi" w:cstheme="minorHAnsi"/>
          <w:bCs/>
        </w:rPr>
        <w:t xml:space="preserve">their </w:t>
      </w:r>
      <w:r>
        <w:rPr>
          <w:rFonts w:asciiTheme="minorHAnsi" w:hAnsiTheme="minorHAnsi" w:cstheme="minorHAnsi"/>
          <w:bCs/>
        </w:rPr>
        <w:t>title/name]</w:t>
      </w:r>
    </w:p>
    <w:p w14:paraId="3D51880F" w14:textId="77777777" w:rsidR="0076533A" w:rsidRPr="00742F09" w:rsidRDefault="0076533A" w:rsidP="00DE223B">
      <w:pPr>
        <w:pStyle w:val="Formal"/>
        <w:rPr>
          <w:rFonts w:asciiTheme="minorHAnsi" w:hAnsiTheme="minorHAnsi" w:cstheme="minorHAnsi"/>
          <w:bCs/>
        </w:rPr>
      </w:pPr>
    </w:p>
    <w:p w14:paraId="3929CDDC" w14:textId="50B13328" w:rsidR="00B77865" w:rsidRDefault="00B77865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</w:t>
      </w:r>
      <w:r w:rsidR="002B0DEE">
        <w:rPr>
          <w:rFonts w:asciiTheme="minorHAnsi" w:hAnsiTheme="minorHAnsi" w:cstheme="minorHAnsi"/>
        </w:rPr>
        <w:t xml:space="preserve"> if relevant</w:t>
      </w:r>
      <w:r>
        <w:rPr>
          <w:rFonts w:asciiTheme="minorHAnsi" w:hAnsiTheme="minorHAnsi" w:cstheme="minorHAnsi"/>
        </w:rPr>
        <w:t xml:space="preserve">] </w:t>
      </w:r>
      <w:r w:rsidR="009771CD">
        <w:rPr>
          <w:rFonts w:asciiTheme="minorHAnsi" w:hAnsiTheme="minorHAnsi" w:cstheme="minorHAnsi"/>
        </w:rPr>
        <w:t>would like to request</w:t>
      </w:r>
      <w:r>
        <w:rPr>
          <w:rFonts w:asciiTheme="minorHAnsi" w:hAnsiTheme="minorHAnsi" w:cstheme="minorHAnsi"/>
        </w:rPr>
        <w:t xml:space="preserve"> a meeting with you as our local MP to </w:t>
      </w:r>
      <w:r w:rsidR="009771CD">
        <w:rPr>
          <w:rFonts w:asciiTheme="minorHAnsi" w:hAnsiTheme="minorHAnsi" w:cstheme="minorHAnsi"/>
        </w:rPr>
        <w:t xml:space="preserve">express our concern </w:t>
      </w:r>
      <w:r w:rsidR="0076533A">
        <w:rPr>
          <w:rFonts w:asciiTheme="minorHAnsi" w:hAnsiTheme="minorHAnsi" w:cstheme="minorHAnsi"/>
        </w:rPr>
        <w:t>over</w:t>
      </w:r>
      <w:r w:rsidR="009771CD">
        <w:rPr>
          <w:rFonts w:asciiTheme="minorHAnsi" w:hAnsiTheme="minorHAnsi" w:cstheme="minorHAnsi"/>
        </w:rPr>
        <w:t xml:space="preserve"> </w:t>
      </w:r>
      <w:r w:rsidR="00830391">
        <w:rPr>
          <w:rFonts w:asciiTheme="minorHAnsi" w:hAnsiTheme="minorHAnsi" w:cstheme="minorHAnsi"/>
        </w:rPr>
        <w:t>the lack of data being collected on rare disorders in New Zealand</w:t>
      </w:r>
      <w:r w:rsidR="00FD78F3">
        <w:rPr>
          <w:rFonts w:asciiTheme="minorHAnsi" w:hAnsiTheme="minorHAnsi" w:cstheme="minorHAnsi"/>
        </w:rPr>
        <w:t xml:space="preserve"> and the barrier this imposes on seeing any progress on health outcomes for this community</w:t>
      </w:r>
      <w:r w:rsidR="009771CD">
        <w:rPr>
          <w:rFonts w:asciiTheme="minorHAnsi" w:hAnsiTheme="minorHAnsi" w:cstheme="minorHAnsi"/>
        </w:rPr>
        <w:t xml:space="preserve">. </w:t>
      </w:r>
    </w:p>
    <w:p w14:paraId="3929CDDD" w14:textId="7260237E" w:rsidR="00B77865" w:rsidRDefault="00EF59B0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would appreciate being able to meet </w:t>
      </w:r>
      <w:r w:rsidR="00335CB6">
        <w:rPr>
          <w:rFonts w:asciiTheme="minorHAnsi" w:hAnsiTheme="minorHAnsi" w:cstheme="minorHAnsi"/>
        </w:rPr>
        <w:t xml:space="preserve">as soon as convenient </w:t>
      </w:r>
      <w:r>
        <w:rPr>
          <w:rFonts w:asciiTheme="minorHAnsi" w:hAnsiTheme="minorHAnsi" w:cstheme="minorHAnsi"/>
        </w:rPr>
        <w:t>at your electora</w:t>
      </w:r>
      <w:r w:rsidR="00670246">
        <w:rPr>
          <w:rFonts w:asciiTheme="minorHAnsi" w:hAnsiTheme="minorHAnsi" w:cstheme="minorHAnsi"/>
        </w:rPr>
        <w:t>te</w:t>
      </w:r>
      <w:r>
        <w:rPr>
          <w:rFonts w:asciiTheme="minorHAnsi" w:hAnsiTheme="minorHAnsi" w:cstheme="minorHAnsi"/>
        </w:rPr>
        <w:t xml:space="preserve"> office </w:t>
      </w:r>
      <w:r w:rsidR="00C52CC4">
        <w:rPr>
          <w:rFonts w:asciiTheme="minorHAnsi" w:hAnsiTheme="minorHAnsi" w:cstheme="minorHAnsi"/>
        </w:rPr>
        <w:t xml:space="preserve">(or via a virtual meeting) </w:t>
      </w:r>
      <w:r>
        <w:rPr>
          <w:rFonts w:asciiTheme="minorHAnsi" w:hAnsiTheme="minorHAnsi" w:cstheme="minorHAnsi"/>
        </w:rPr>
        <w:t>and propose that in attendance from our organisation would be [list name/s] as well as local constituent [insert name]. [Insert sentence briefly outlining the rare disorder details of that local constituent].</w:t>
      </w:r>
    </w:p>
    <w:p w14:paraId="5D35465D" w14:textId="7814E727" w:rsidR="0076533A" w:rsidRDefault="00EF59B0" w:rsidP="0076533A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>(1 in 17 people</w:t>
      </w:r>
      <w:r w:rsidR="00892C74">
        <w:rPr>
          <w:rFonts w:asciiTheme="minorHAnsi" w:hAnsiTheme="minorHAnsi" w:cstheme="minorHAnsi"/>
        </w:rPr>
        <w:t>,</w:t>
      </w:r>
      <w:r w:rsidR="00581C70" w:rsidRPr="00581C70">
        <w:rPr>
          <w:rFonts w:asciiTheme="minorHAnsi" w:hAnsiTheme="minorHAnsi" w:cstheme="minorHAnsi"/>
        </w:rPr>
        <w:t xml:space="preserve">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892C74">
        <w:rPr>
          <w:rFonts w:asciiTheme="minorHAnsi" w:hAnsiTheme="minorHAnsi" w:cstheme="minorHAnsi"/>
        </w:rPr>
        <w:t xml:space="preserve">. </w:t>
      </w:r>
      <w:r w:rsidR="009771CD">
        <w:rPr>
          <w:rFonts w:asciiTheme="minorHAnsi" w:hAnsiTheme="minorHAnsi" w:cstheme="minorHAnsi"/>
        </w:rPr>
        <w:t>T</w:t>
      </w:r>
      <w:r w:rsidR="00892C74" w:rsidRPr="00892C74">
        <w:rPr>
          <w:rFonts w:asciiTheme="minorHAnsi" w:hAnsiTheme="minorHAnsi" w:cstheme="minorHAnsi"/>
        </w:rPr>
        <w:t xml:space="preserve">he impact </w:t>
      </w:r>
      <w:r w:rsidR="009771CD">
        <w:rPr>
          <w:rFonts w:asciiTheme="minorHAnsi" w:hAnsiTheme="minorHAnsi" w:cstheme="minorHAnsi"/>
        </w:rPr>
        <w:t xml:space="preserve">of living with a rare disorder </w:t>
      </w:r>
      <w:r w:rsidR="00892C74" w:rsidRPr="00892C74">
        <w:rPr>
          <w:rFonts w:asciiTheme="minorHAnsi" w:hAnsiTheme="minorHAnsi" w:cstheme="minorHAnsi"/>
        </w:rPr>
        <w:t>is significant, affecting not only the</w:t>
      </w:r>
      <w:r w:rsidR="009771CD">
        <w:rPr>
          <w:rFonts w:asciiTheme="minorHAnsi" w:hAnsiTheme="minorHAnsi" w:cstheme="minorHAnsi"/>
        </w:rPr>
        <w:t xml:space="preserve"> individual, </w:t>
      </w:r>
      <w:r w:rsidR="00892C74" w:rsidRPr="00892C74">
        <w:rPr>
          <w:rFonts w:asciiTheme="minorHAnsi" w:hAnsiTheme="minorHAnsi" w:cstheme="minorHAnsi"/>
        </w:rPr>
        <w:t>but extending to affect families and carers, the health system and society</w:t>
      </w:r>
      <w:r w:rsidR="0076533A">
        <w:rPr>
          <w:rFonts w:asciiTheme="minorHAnsi" w:hAnsiTheme="minorHAnsi" w:cstheme="minorHAnsi"/>
        </w:rPr>
        <w:t xml:space="preserve">. </w:t>
      </w:r>
    </w:p>
    <w:p w14:paraId="117E276C" w14:textId="60EE955C" w:rsidR="00E02662" w:rsidRDefault="00E02662" w:rsidP="0067024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recent report by BERL </w:t>
      </w:r>
      <w:r w:rsidRPr="00E02662">
        <w:rPr>
          <w:rFonts w:asciiTheme="minorHAnsi" w:hAnsiTheme="minorHAnsi" w:cstheme="minorHAnsi"/>
        </w:rPr>
        <w:t>found that it is not possible to accurately estimate the prevalence of rare disorders in</w:t>
      </w:r>
      <w:r>
        <w:rPr>
          <w:rFonts w:asciiTheme="minorHAnsi" w:hAnsiTheme="minorHAnsi" w:cstheme="minorHAnsi"/>
        </w:rPr>
        <w:t xml:space="preserve"> New Zealand</w:t>
      </w:r>
      <w:r w:rsidRPr="00E02662">
        <w:rPr>
          <w:rFonts w:asciiTheme="minorHAnsi" w:hAnsiTheme="minorHAnsi" w:cstheme="minorHAnsi"/>
        </w:rPr>
        <w:t xml:space="preserve"> due to the low quantity of data available. The primary reason for this is that the classification system for diseases that New Zealand uses does not include most rare disorders.</w:t>
      </w:r>
    </w:p>
    <w:p w14:paraId="55ED661C" w14:textId="52B1C06F" w:rsidR="00E02662" w:rsidRDefault="00E02662" w:rsidP="0067024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</w:t>
      </w:r>
      <w:r w:rsidRPr="00E02662">
        <w:rPr>
          <w:rFonts w:asciiTheme="minorHAnsi" w:hAnsiTheme="minorHAnsi" w:cstheme="minorHAnsi"/>
        </w:rPr>
        <w:t>ow can the Government measure the need, estimate the demand for services and make evidence-based decisions for this population group</w:t>
      </w:r>
      <w:r>
        <w:rPr>
          <w:rFonts w:asciiTheme="minorHAnsi" w:hAnsiTheme="minorHAnsi" w:cstheme="minorHAnsi"/>
        </w:rPr>
        <w:t xml:space="preserve"> without any data?</w:t>
      </w:r>
    </w:p>
    <w:p w14:paraId="794DBEEE" w14:textId="5A139E9A" w:rsidR="00D81D58" w:rsidRDefault="00691008" w:rsidP="00830391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ile we </w:t>
      </w:r>
      <w:r w:rsidR="00E02662">
        <w:rPr>
          <w:rFonts w:asciiTheme="minorHAnsi" w:hAnsiTheme="minorHAnsi" w:cstheme="minorHAnsi"/>
        </w:rPr>
        <w:t xml:space="preserve">are delighted that </w:t>
      </w:r>
      <w:r w:rsidR="00E02662" w:rsidRPr="00E02662">
        <w:rPr>
          <w:rFonts w:asciiTheme="minorHAnsi" w:hAnsiTheme="minorHAnsi" w:cstheme="minorHAnsi"/>
        </w:rPr>
        <w:t>Manatū Hauora</w:t>
      </w:r>
      <w:r w:rsidR="00E02662">
        <w:rPr>
          <w:rFonts w:asciiTheme="minorHAnsi" w:hAnsiTheme="minorHAnsi" w:cstheme="minorHAnsi"/>
        </w:rPr>
        <w:t xml:space="preserve"> is in the process of developing a</w:t>
      </w:r>
      <w:r>
        <w:rPr>
          <w:rFonts w:asciiTheme="minorHAnsi" w:hAnsiTheme="minorHAnsi" w:cstheme="minorHAnsi"/>
        </w:rPr>
        <w:t xml:space="preserve"> </w:t>
      </w:r>
      <w:r w:rsidR="00D81D58">
        <w:rPr>
          <w:rFonts w:asciiTheme="minorHAnsi" w:hAnsiTheme="minorHAnsi" w:cstheme="minorHAnsi"/>
        </w:rPr>
        <w:t>National S</w:t>
      </w:r>
      <w:r>
        <w:rPr>
          <w:rFonts w:asciiTheme="minorHAnsi" w:hAnsiTheme="minorHAnsi" w:cstheme="minorHAnsi"/>
        </w:rPr>
        <w:t xml:space="preserve">trategy for </w:t>
      </w:r>
      <w:r w:rsidR="00D81D58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are </w:t>
      </w:r>
      <w:r w:rsidR="00D81D58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>isorders, a</w:t>
      </w:r>
      <w:r w:rsidR="00830391">
        <w:rPr>
          <w:rFonts w:asciiTheme="minorHAnsi" w:hAnsiTheme="minorHAnsi" w:cstheme="minorHAnsi"/>
        </w:rPr>
        <w:t xml:space="preserve"> significant and persistent problem hindering any meaningful change to improve the health outcomes for our community is the lack of </w:t>
      </w:r>
      <w:r>
        <w:rPr>
          <w:rFonts w:asciiTheme="minorHAnsi" w:hAnsiTheme="minorHAnsi" w:cstheme="minorHAnsi"/>
        </w:rPr>
        <w:t xml:space="preserve">systematic </w:t>
      </w:r>
      <w:r w:rsidR="00830391">
        <w:rPr>
          <w:rFonts w:asciiTheme="minorHAnsi" w:hAnsiTheme="minorHAnsi" w:cstheme="minorHAnsi"/>
        </w:rPr>
        <w:t>data collect</w:t>
      </w:r>
      <w:r>
        <w:rPr>
          <w:rFonts w:asciiTheme="minorHAnsi" w:hAnsiTheme="minorHAnsi" w:cstheme="minorHAnsi"/>
        </w:rPr>
        <w:t>ion</w:t>
      </w:r>
      <w:r w:rsidR="00AA3082">
        <w:rPr>
          <w:rFonts w:asciiTheme="minorHAnsi" w:hAnsiTheme="minorHAnsi" w:cstheme="minorHAnsi"/>
        </w:rPr>
        <w:t xml:space="preserve"> </w:t>
      </w:r>
      <w:r w:rsidR="00830391">
        <w:rPr>
          <w:rFonts w:asciiTheme="minorHAnsi" w:hAnsiTheme="minorHAnsi" w:cstheme="minorHAnsi"/>
        </w:rPr>
        <w:t xml:space="preserve">on rare disorders in New Zealand. </w:t>
      </w:r>
    </w:p>
    <w:p w14:paraId="48C70A82" w14:textId="2455B100" w:rsidR="00830391" w:rsidRDefault="003F298E" w:rsidP="00830391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thout data, </w:t>
      </w:r>
      <w:r w:rsidR="00691008">
        <w:rPr>
          <w:rFonts w:asciiTheme="minorHAnsi" w:hAnsiTheme="minorHAnsi" w:cstheme="minorHAnsi"/>
        </w:rPr>
        <w:t>rare disorders and the needs of this population group</w:t>
      </w:r>
      <w:r w:rsidR="00AA3082">
        <w:rPr>
          <w:rFonts w:asciiTheme="minorHAnsi" w:hAnsiTheme="minorHAnsi" w:cstheme="minorHAnsi"/>
        </w:rPr>
        <w:t xml:space="preserve"> remain invisible </w:t>
      </w:r>
      <w:r w:rsidR="00D81D58">
        <w:rPr>
          <w:rFonts w:asciiTheme="minorHAnsi" w:hAnsiTheme="minorHAnsi" w:cstheme="minorHAnsi"/>
        </w:rPr>
        <w:t>to the Government and its officials</w:t>
      </w:r>
      <w:r w:rsidR="007C0944">
        <w:rPr>
          <w:rFonts w:asciiTheme="minorHAnsi" w:hAnsiTheme="minorHAnsi" w:cstheme="minorHAnsi"/>
        </w:rPr>
        <w:t>,</w:t>
      </w:r>
      <w:r w:rsidR="00D81D58">
        <w:rPr>
          <w:rFonts w:asciiTheme="minorHAnsi" w:hAnsiTheme="minorHAnsi" w:cstheme="minorHAnsi"/>
        </w:rPr>
        <w:t xml:space="preserve"> </w:t>
      </w:r>
      <w:r w:rsidR="00AA3082">
        <w:rPr>
          <w:rFonts w:asciiTheme="minorHAnsi" w:hAnsiTheme="minorHAnsi" w:cstheme="minorHAnsi"/>
        </w:rPr>
        <w:t>and will not be allocated sufficient priority and funding</w:t>
      </w:r>
      <w:r w:rsidR="00652C4C">
        <w:rPr>
          <w:rFonts w:asciiTheme="minorHAnsi" w:hAnsiTheme="minorHAnsi" w:cstheme="minorHAnsi"/>
        </w:rPr>
        <w:t>. It is a significant concern to have such a community of scale’s health needs ignored.</w:t>
      </w:r>
    </w:p>
    <w:p w14:paraId="3929CDE3" w14:textId="1197C77B" w:rsidR="003B0A0B" w:rsidRDefault="003B0A0B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re hoping that this worthy cause is one you </w:t>
      </w:r>
      <w:r w:rsidR="003650C0">
        <w:rPr>
          <w:rFonts w:asciiTheme="minorHAnsi" w:hAnsiTheme="minorHAnsi" w:cstheme="minorHAnsi"/>
        </w:rPr>
        <w:t>wish to learn</w:t>
      </w:r>
      <w:r>
        <w:rPr>
          <w:rFonts w:asciiTheme="minorHAnsi" w:hAnsiTheme="minorHAnsi" w:cstheme="minorHAnsi"/>
        </w:rPr>
        <w:t xml:space="preserve"> more about and may indeed see </w:t>
      </w:r>
      <w:r w:rsidR="003650C0">
        <w:rPr>
          <w:rFonts w:asciiTheme="minorHAnsi" w:hAnsiTheme="minorHAnsi" w:cstheme="minorHAnsi"/>
        </w:rPr>
        <w:t xml:space="preserve">potential for supporting. </w:t>
      </w:r>
      <w:r w:rsidR="000E22E3">
        <w:rPr>
          <w:rFonts w:asciiTheme="minorHAnsi" w:hAnsiTheme="minorHAnsi" w:cstheme="minorHAnsi"/>
        </w:rPr>
        <w:t>You could make a transformational difference to the lives of 300</w:t>
      </w:r>
      <w:r w:rsidR="005C4B87">
        <w:rPr>
          <w:rFonts w:asciiTheme="minorHAnsi" w:hAnsiTheme="minorHAnsi" w:cstheme="minorHAnsi"/>
        </w:rPr>
        <w:t>,</w:t>
      </w:r>
      <w:r w:rsidR="000E22E3">
        <w:rPr>
          <w:rFonts w:asciiTheme="minorHAnsi" w:hAnsiTheme="minorHAnsi" w:cstheme="minorHAnsi"/>
        </w:rPr>
        <w:t xml:space="preserve">000 New Zealanders by championing this cause. </w:t>
      </w:r>
    </w:p>
    <w:p w14:paraId="3929CDE5" w14:textId="5FD93320" w:rsidR="003650C0" w:rsidRDefault="009E2DE2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ppreciate that </w:t>
      </w:r>
      <w:r w:rsidR="00335CB6">
        <w:rPr>
          <w:rFonts w:asciiTheme="minorHAnsi" w:hAnsiTheme="minorHAnsi" w:cstheme="minorHAnsi"/>
        </w:rPr>
        <w:t xml:space="preserve">your time is valuable, </w:t>
      </w:r>
      <w:r>
        <w:rPr>
          <w:rFonts w:asciiTheme="minorHAnsi" w:hAnsiTheme="minorHAnsi" w:cstheme="minorHAnsi"/>
        </w:rPr>
        <w:t xml:space="preserve">so </w:t>
      </w:r>
      <w:r w:rsidR="00335CB6">
        <w:rPr>
          <w:rFonts w:asciiTheme="minorHAnsi" w:hAnsiTheme="minorHAnsi" w:cstheme="minorHAnsi"/>
        </w:rPr>
        <w:t xml:space="preserve">we </w:t>
      </w:r>
      <w:r>
        <w:rPr>
          <w:rFonts w:asciiTheme="minorHAnsi" w:hAnsiTheme="minorHAnsi" w:cstheme="minorHAnsi"/>
        </w:rPr>
        <w:t>will ensure</w:t>
      </w:r>
      <w:r w:rsidR="003650C0">
        <w:rPr>
          <w:rFonts w:asciiTheme="minorHAnsi" w:hAnsiTheme="minorHAnsi" w:cstheme="minorHAnsi"/>
        </w:rPr>
        <w:t xml:space="preserve"> to keep our meeting brief.</w:t>
      </w:r>
    </w:p>
    <w:p w14:paraId="3929CDE6" w14:textId="77777777" w:rsidR="00335CB6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would look forward to your response.</w:t>
      </w:r>
    </w:p>
    <w:p w14:paraId="3929CDE7" w14:textId="7BDD858E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90BA6" w14:textId="77777777" w:rsidR="005A4ACF" w:rsidRDefault="005A4ACF" w:rsidP="007A1AA6">
      <w:pPr>
        <w:spacing w:after="0" w:line="240" w:lineRule="auto"/>
      </w:pPr>
      <w:r>
        <w:separator/>
      </w:r>
    </w:p>
  </w:endnote>
  <w:endnote w:type="continuationSeparator" w:id="0">
    <w:p w14:paraId="716AD280" w14:textId="77777777" w:rsidR="005A4ACF" w:rsidRDefault="005A4ACF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02EF9" w14:textId="77777777" w:rsidR="005A4ACF" w:rsidRDefault="005A4ACF" w:rsidP="007A1AA6">
      <w:pPr>
        <w:spacing w:after="0" w:line="240" w:lineRule="auto"/>
      </w:pPr>
      <w:r>
        <w:separator/>
      </w:r>
    </w:p>
  </w:footnote>
  <w:footnote w:type="continuationSeparator" w:id="0">
    <w:p w14:paraId="6FF40945" w14:textId="77777777" w:rsidR="005A4ACF" w:rsidRDefault="005A4ACF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266781">
    <w:abstractNumId w:val="0"/>
  </w:num>
  <w:num w:numId="2" w16cid:durableId="1291592897">
    <w:abstractNumId w:val="1"/>
  </w:num>
  <w:num w:numId="3" w16cid:durableId="1144391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255BD"/>
    <w:rsid w:val="00042BEF"/>
    <w:rsid w:val="000502FA"/>
    <w:rsid w:val="00052333"/>
    <w:rsid w:val="00073E96"/>
    <w:rsid w:val="00090176"/>
    <w:rsid w:val="000963E1"/>
    <w:rsid w:val="00096A76"/>
    <w:rsid w:val="000A504F"/>
    <w:rsid w:val="000A77FA"/>
    <w:rsid w:val="000B1165"/>
    <w:rsid w:val="000E22E3"/>
    <w:rsid w:val="000F100A"/>
    <w:rsid w:val="000F305C"/>
    <w:rsid w:val="00100799"/>
    <w:rsid w:val="00113B61"/>
    <w:rsid w:val="0013470A"/>
    <w:rsid w:val="00157731"/>
    <w:rsid w:val="0017082B"/>
    <w:rsid w:val="00170C34"/>
    <w:rsid w:val="00176602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2393"/>
    <w:rsid w:val="002A4A0E"/>
    <w:rsid w:val="002A5209"/>
    <w:rsid w:val="002B0DEE"/>
    <w:rsid w:val="002C0249"/>
    <w:rsid w:val="002E205D"/>
    <w:rsid w:val="002E56EA"/>
    <w:rsid w:val="002F170D"/>
    <w:rsid w:val="00327440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298E"/>
    <w:rsid w:val="003F3E3C"/>
    <w:rsid w:val="003F4417"/>
    <w:rsid w:val="00403E62"/>
    <w:rsid w:val="00415CCB"/>
    <w:rsid w:val="00416456"/>
    <w:rsid w:val="00441EE2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852"/>
    <w:rsid w:val="00501CEC"/>
    <w:rsid w:val="005460F2"/>
    <w:rsid w:val="00581C70"/>
    <w:rsid w:val="0058312D"/>
    <w:rsid w:val="00596178"/>
    <w:rsid w:val="005A3D02"/>
    <w:rsid w:val="005A4ACF"/>
    <w:rsid w:val="005A5558"/>
    <w:rsid w:val="005A6ED4"/>
    <w:rsid w:val="005B0018"/>
    <w:rsid w:val="005B5763"/>
    <w:rsid w:val="005C4B87"/>
    <w:rsid w:val="005E2E78"/>
    <w:rsid w:val="005F2BCC"/>
    <w:rsid w:val="00620716"/>
    <w:rsid w:val="006436D5"/>
    <w:rsid w:val="00652C4C"/>
    <w:rsid w:val="006558A5"/>
    <w:rsid w:val="006573E7"/>
    <w:rsid w:val="00670246"/>
    <w:rsid w:val="00682FFF"/>
    <w:rsid w:val="00691008"/>
    <w:rsid w:val="006A4EB8"/>
    <w:rsid w:val="006B7A46"/>
    <w:rsid w:val="006C340B"/>
    <w:rsid w:val="006E2AB1"/>
    <w:rsid w:val="007225D0"/>
    <w:rsid w:val="007368D1"/>
    <w:rsid w:val="00742F09"/>
    <w:rsid w:val="00745BB9"/>
    <w:rsid w:val="0076533A"/>
    <w:rsid w:val="00791F8D"/>
    <w:rsid w:val="007A1AA6"/>
    <w:rsid w:val="007B0770"/>
    <w:rsid w:val="007C0944"/>
    <w:rsid w:val="007C3ED1"/>
    <w:rsid w:val="007E182A"/>
    <w:rsid w:val="007F049C"/>
    <w:rsid w:val="007F0849"/>
    <w:rsid w:val="007F6B5D"/>
    <w:rsid w:val="0081787A"/>
    <w:rsid w:val="00830391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92C74"/>
    <w:rsid w:val="008B63CC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771CD"/>
    <w:rsid w:val="00986809"/>
    <w:rsid w:val="00987F7A"/>
    <w:rsid w:val="009A3DD7"/>
    <w:rsid w:val="009C7774"/>
    <w:rsid w:val="009E2DE2"/>
    <w:rsid w:val="009F1F63"/>
    <w:rsid w:val="009F645B"/>
    <w:rsid w:val="00A1611F"/>
    <w:rsid w:val="00A460D6"/>
    <w:rsid w:val="00A54CB6"/>
    <w:rsid w:val="00A63638"/>
    <w:rsid w:val="00A67C10"/>
    <w:rsid w:val="00A95AB9"/>
    <w:rsid w:val="00AA3082"/>
    <w:rsid w:val="00AB6B67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A71F3"/>
    <w:rsid w:val="00CD73B9"/>
    <w:rsid w:val="00CE36FD"/>
    <w:rsid w:val="00CE5D61"/>
    <w:rsid w:val="00CF5AB9"/>
    <w:rsid w:val="00CF6853"/>
    <w:rsid w:val="00D02429"/>
    <w:rsid w:val="00D3413B"/>
    <w:rsid w:val="00D470A1"/>
    <w:rsid w:val="00D81D58"/>
    <w:rsid w:val="00D84D6D"/>
    <w:rsid w:val="00DA3AFD"/>
    <w:rsid w:val="00DA694E"/>
    <w:rsid w:val="00DC6BB2"/>
    <w:rsid w:val="00DE223B"/>
    <w:rsid w:val="00DE51F4"/>
    <w:rsid w:val="00DE52B7"/>
    <w:rsid w:val="00DF46DE"/>
    <w:rsid w:val="00E02662"/>
    <w:rsid w:val="00E0279F"/>
    <w:rsid w:val="00E2555D"/>
    <w:rsid w:val="00E347B2"/>
    <w:rsid w:val="00E7430C"/>
    <w:rsid w:val="00E8088B"/>
    <w:rsid w:val="00EB4F89"/>
    <w:rsid w:val="00EC24FC"/>
    <w:rsid w:val="00ED1D8A"/>
    <w:rsid w:val="00ED6FE4"/>
    <w:rsid w:val="00EF59B0"/>
    <w:rsid w:val="00F075B8"/>
    <w:rsid w:val="00F145DA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4B93"/>
    <w:rsid w:val="00FD78F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2C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4" ma:contentTypeDescription="Create a new document." ma:contentTypeScope="" ma:versionID="4f6667d512e31258dc343170fe49ee2b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4cb758c0a397be7430c4a0554dbde13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E01B08-6765-4F29-9A52-86B860025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Simon Roche</cp:lastModifiedBy>
  <cp:revision>10</cp:revision>
  <cp:lastPrinted>2020-01-13T22:19:00Z</cp:lastPrinted>
  <dcterms:created xsi:type="dcterms:W3CDTF">2022-07-25T00:55:00Z</dcterms:created>
  <dcterms:modified xsi:type="dcterms:W3CDTF">2023-05-29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